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p>
    <w:bookmarkStart w:id="20" w:name="cover-letter-for-oceanographer-position"/>
    <w:p>
      <w:pPr>
        <w:pStyle w:val="Heading1"/>
      </w:pPr>
      <w:r>
        <w:t xml:space="preserve">Cover Letter for Oceanographer Position</w:t>
      </w:r>
    </w:p>
    <w:p>
      <w:pPr>
        <w:pStyle w:val="FirstParagraph"/>
      </w:pPr>
      <w:r>
        <w:rPr>
          <w:bCs/>
          <w:b/>
        </w:rPr>
        <w:t xml:space="preserve">Your Name</w:t>
      </w:r>
      <w:r>
        <w:br/>
      </w:r>
      <w:r>
        <w:t xml:space="preserve">[Your Address]</w:t>
      </w:r>
      <w:r>
        <w:br/>
      </w:r>
      <w:r>
        <w:t xml:space="preserve">[City, Province, Postal Code]</w:t>
      </w:r>
      <w:r>
        <w:br/>
      </w:r>
      <w:r>
        <w:t xml:space="preserve">[Email Address] | [Phone Number]</w:t>
      </w:r>
      <w:r>
        <w:br/>
      </w:r>
      <w:r>
        <w:t xml:space="preserve">[Date]</w:t>
      </w:r>
    </w:p>
    <w:p>
      <w:pPr>
        <w:pStyle w:val="BodyText"/>
      </w:pPr>
      <w:r>
        <w:rPr>
          <w:bCs/>
          <w:b/>
        </w:rPr>
        <w:t xml:space="preserve">Hiring Team</w:t>
      </w:r>
      <w:r>
        <w:br/>
      </w:r>
      <w:r>
        <w:t xml:space="preserve">[Company/Organization Name]</w:t>
      </w:r>
      <w:r>
        <w:br/>
      </w:r>
      <w:r>
        <w:t xml:space="preserve">[Address]</w:t>
      </w:r>
      <w:r>
        <w:br/>
      </w:r>
      <w:r>
        <w:t xml:space="preserve">Johannesburg, South Africa</w:t>
      </w:r>
    </w:p>
    <w:p>
      <w:pPr>
        <w:pStyle w:val="BodyText"/>
      </w:pPr>
      <w:r>
        <w:t xml:space="preserve">Dear Hiring Team,</w:t>
      </w:r>
    </w:p>
    <w:p>
      <w:pPr>
        <w:pStyle w:val="BodyText"/>
      </w:pPr>
      <w:r>
        <w:t xml:space="preserve">I am writing to express my enthusiastic interest in the Oceanographer position at your esteemed organization in South Africa Johannesburg. As a dedicated marine scientist with a passion for understanding and preserving our oceans, I am eager to contribute my expertise to your mission of advancing oceanographic research and environmental stewardship in this dynamic region. With a strong academic background, hands-on field experience, and a deep commitment to addressing the challenges facing marine ecosystems, I am confident that my skills align perfectly with the requirements of this role.</w:t>
      </w:r>
    </w:p>
    <w:p>
      <w:pPr>
        <w:pStyle w:val="BodyText"/>
      </w:pPr>
      <w:r>
        <w:t xml:space="preserve">My journey as an Oceanographer began with a Bachelor’s degree in Marine Science from [University Name], where I developed a foundational understanding of oceanic processes, marine biology, and environmental systems. This was followed by a Master’s degree in Oceanography at [University Name], where I specialized in coastal dynamics and climate change impacts on marine biodiversity. My academic work was complemented by extensive field research, including projects focused on [specific topic, e.g., "coastal erosion mitigation in the Indian Ocean" or "plastic pollution monitoring in estuarine systems"]. These experiences not only honed my technical skills but also instilled a profound respect for the interconnectedness of marine and terrestrial environments.</w:t>
      </w:r>
    </w:p>
    <w:p>
      <w:pPr>
        <w:pStyle w:val="BodyText"/>
      </w:pPr>
      <w:r>
        <w:t xml:space="preserve">What sets me apart as an Oceanographer is my ability to bridge theoretical knowledge with practical application. During my time at [Previous Employer/Organization], I led a team in analyzing satellite data to monitor ocean temperature anomalies along the South African coastline, which contributed to early warning systems for extreme weather events. Additionally, I collaborated with local communities in KwaZulu-Natal to develop sustainable fishing practices that balanced ecological health with socioeconomic needs. These projects underscore my commitment to using science as a tool for positive change, a principle that resonates deeply with the values of your organization.</w:t>
      </w:r>
    </w:p>
    <w:p>
      <w:pPr>
        <w:pStyle w:val="BodyText"/>
      </w:pPr>
      <w:r>
        <w:t xml:space="preserve">South Africa Johannesburg holds particular significance for me. While the city is inland, its proximity to the coast and its role as a hub for environmental research make it an ideal location to address pressing oceanographic challenges. I am especially inspired by initiatives such as [specific example, e.g., "the Southern Ocean Research Programme" or "marine protected area expansions in the Agulhas Current region"], which highlight the urgency of protecting South Africa’s unique marine ecosystems. I am eager to contribute my expertise to similar efforts, whether through data analysis, policy advocacy, or community engagement.</w:t>
      </w:r>
    </w:p>
    <w:p>
      <w:pPr>
        <w:pStyle w:val="BodyText"/>
      </w:pPr>
      <w:r>
        <w:t xml:space="preserve">My technical proficiency includes advanced skills in Geographic Information Systems (GIS), remote sensing technologies, and oceanographic modeling software such as MATLAB and Python. I am also well-versed in laboratory techniques for analyzing water quality parameters and sediment composition. These tools enable me to produce actionable insights that inform decision-making at both local and global scales. Furthermore, my ability to communicate complex scientific concepts through reports, presentations, and public outreach has allowed me to collaborate effectively with interdisciplinary teams and stakeholders.</w:t>
      </w:r>
    </w:p>
    <w:p>
      <w:pPr>
        <w:pStyle w:val="BodyText"/>
      </w:pPr>
      <w:r>
        <w:t xml:space="preserve">What excites me most about the Oceanographer role in South Africa Johannesburg is the opportunity to work within a vibrant scientific community while addressing regional priorities. I am particularly interested in exploring how oceanographic research can support climate resilience strategies, such as mitigating the impacts of sea-level rise on coastal infrastructure or restoring degraded marine habitats. I believe that by combining cutting-edge technology with traditional ecological knowledge, we can create sustainable solutions that benefit both people and the planet.</w:t>
      </w:r>
    </w:p>
    <w:p>
      <w:pPr>
        <w:pStyle w:val="BodyText"/>
      </w:pPr>
      <w:r>
        <w:t xml:space="preserve">Beyond my technical qualifications, I bring a collaborative spirit and a passion for mentorship. As an Oceanographer, I have consistently worked to foster inclusivity in science by mentoring students from underrepresented backgrounds and advocating for equitable access to marine research opportunities. I am confident that these qualities will allow me to contribute positively to your team’s culture and objectives.</w:t>
      </w:r>
    </w:p>
    <w:p>
      <w:pPr>
        <w:pStyle w:val="BodyText"/>
      </w:pPr>
      <w:r>
        <w:t xml:space="preserve">In closing, I am deeply motivated by the opportunity to join your organization as an Oceanographer in South Africa Johannesburg. My academic training, professional experience, and unwavering dedication to ocean conservation align seamlessly with the goals of this role. I would be honored to bring my expertise to your team and contribute to meaningful advancements in marine science. Thank you for considering my application. I look forward to the possibility of discussing how I can help drive your mission forward.</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dc:title>
  <dc:creator/>
  <dc:language>en</dc:language>
  <cp:keywords/>
  <dcterms:created xsi:type="dcterms:W3CDTF">2026-07-24T18:51:01Z</dcterms:created>
  <dcterms:modified xsi:type="dcterms:W3CDTF">2026-07-24T18:51:01Z</dcterms:modified>
</cp:coreProperties>
</file>

<file path=docProps/custom.xml><?xml version="1.0" encoding="utf-8"?>
<Properties xmlns="http://schemas.openxmlformats.org/officeDocument/2006/custom-properties" xmlns:vt="http://schemas.openxmlformats.org/officeDocument/2006/docPropsVTypes"/>
</file>